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F1379" w14:textId="77777777" w:rsidR="003F5E88" w:rsidRPr="003F5E88" w:rsidRDefault="003F5E88" w:rsidP="003F5E88">
      <w:pPr>
        <w:ind w:right="-427"/>
        <w:rPr>
          <w:rFonts w:ascii="Arial" w:hAnsi="Arial" w:cs="Arial"/>
          <w:b/>
          <w:color w:val="000000"/>
          <w:sz w:val="28"/>
          <w:lang w:val="en-US"/>
        </w:rPr>
      </w:pPr>
      <w:r w:rsidRPr="003F5E88">
        <w:rPr>
          <w:rFonts w:ascii="Arial" w:hAnsi="Arial" w:cs="Arial"/>
          <w:b/>
          <w:color w:val="000000"/>
          <w:sz w:val="28"/>
          <w:lang w:val="en-US"/>
        </w:rPr>
        <w:t>LICIANE IANKOSKI TOMKIW</w:t>
      </w:r>
    </w:p>
    <w:p w14:paraId="05DAE1E7" w14:textId="77777777" w:rsidR="003F5E88" w:rsidRPr="003F5E88" w:rsidRDefault="003F5E88" w:rsidP="003F5E88">
      <w:pPr>
        <w:ind w:right="-427"/>
        <w:rPr>
          <w:rFonts w:ascii="Arial" w:hAnsi="Arial" w:cs="Arial"/>
          <w:color w:val="000000"/>
          <w:lang w:val="en-US"/>
        </w:rPr>
      </w:pPr>
      <w:r w:rsidRPr="003F5E88">
        <w:rPr>
          <w:rFonts w:ascii="Arial" w:hAnsi="Arial" w:cs="Arial"/>
          <w:color w:val="000000"/>
          <w:lang w:val="en-US"/>
        </w:rPr>
        <w:t>1811 Prairie St - Glenview, Il</w:t>
      </w:r>
      <w:r w:rsidRPr="003F5E88">
        <w:rPr>
          <w:rFonts w:ascii="Arial" w:hAnsi="Arial" w:cs="Arial"/>
          <w:color w:val="000000"/>
          <w:lang w:val="en-US"/>
        </w:rPr>
        <w:br/>
        <w:t>Phone #: 1 (917) 2512583</w:t>
      </w:r>
      <w:r w:rsidRPr="003F5E88">
        <w:rPr>
          <w:rFonts w:ascii="Arial" w:hAnsi="Arial" w:cs="Arial"/>
          <w:color w:val="000000"/>
          <w:lang w:val="en-US"/>
        </w:rPr>
        <w:br/>
        <w:t>licitomkiw@gmail.com</w:t>
      </w:r>
      <w:r w:rsidRPr="003F5E88">
        <w:rPr>
          <w:rFonts w:ascii="Arial" w:hAnsi="Arial" w:cs="Arial"/>
          <w:color w:val="000000"/>
          <w:lang w:val="en-US"/>
        </w:rPr>
        <w:br/>
      </w:r>
    </w:p>
    <w:p w14:paraId="3918FF55" w14:textId="77777777" w:rsidR="003F5E88" w:rsidRPr="003F5E88" w:rsidRDefault="003F5E88" w:rsidP="003F5E88">
      <w:pPr>
        <w:pBdr>
          <w:bottom w:val="single" w:sz="12" w:space="19" w:color="auto"/>
        </w:pBdr>
        <w:ind w:right="-426"/>
        <w:rPr>
          <w:rFonts w:ascii="Arial" w:hAnsi="Arial" w:cs="Arial"/>
          <w:b/>
          <w:color w:val="000000"/>
          <w:sz w:val="28"/>
          <w:szCs w:val="28"/>
          <w:u w:val="single"/>
          <w:lang w:val="en-US"/>
        </w:rPr>
      </w:pPr>
      <w:r w:rsidRPr="003F5E88">
        <w:rPr>
          <w:rFonts w:ascii="Arial" w:hAnsi="Arial" w:cs="Arial"/>
          <w:b/>
          <w:color w:val="000000"/>
          <w:sz w:val="28"/>
          <w:szCs w:val="28"/>
          <w:u w:val="single"/>
          <w:lang w:val="en-US"/>
        </w:rPr>
        <w:t>Objective</w:t>
      </w:r>
    </w:p>
    <w:p w14:paraId="0F08445C" w14:textId="77777777" w:rsidR="003F5E88" w:rsidRPr="003F5E88" w:rsidRDefault="003F5E88" w:rsidP="003F5E88">
      <w:pPr>
        <w:pBdr>
          <w:bottom w:val="single" w:sz="12" w:space="19" w:color="auto"/>
        </w:pBdr>
        <w:ind w:right="-426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Dedicated linguist and image consultant with a proven track record in language translation, EFL teaching and cultural adaptation through professional image coaching. Seeking a challenging role where I can leverage my linguistic and cultural expertise in translation, language instruction, and professional presentation to contribute to a dynamic team.</w:t>
      </w:r>
    </w:p>
    <w:p w14:paraId="74184C96" w14:textId="77777777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</w:p>
    <w:p w14:paraId="3BF40BB1" w14:textId="7B2DBA8E" w:rsidR="003F5E88" w:rsidRDefault="003F5E88" w:rsidP="003F5E88">
      <w:pPr>
        <w:spacing w:line="240" w:lineRule="auto"/>
        <w:rPr>
          <w:rStyle w:val="Emphasis"/>
          <w:rFonts w:ascii="Arial" w:hAnsi="Arial" w:cs="Arial"/>
          <w:b/>
          <w:bCs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b/>
          <w:bCs/>
          <w:i w:val="0"/>
          <w:iCs w:val="0"/>
          <w:lang w:val="en-US"/>
        </w:rPr>
        <w:t>Professional Experience</w:t>
      </w:r>
    </w:p>
    <w:p w14:paraId="4D4CF4EC" w14:textId="33DD25BB" w:rsidR="00D87B07" w:rsidRPr="00AE6E86" w:rsidRDefault="00D87B07" w:rsidP="00AE6E86">
      <w:pPr>
        <w:spacing w:line="240" w:lineRule="auto"/>
        <w:jc w:val="right"/>
        <w:rPr>
          <w:rStyle w:val="Emphasis"/>
          <w:rFonts w:ascii="Arial" w:hAnsi="Arial" w:cs="Arial"/>
          <w:b/>
          <w:bCs/>
          <w:lang w:val="en-US"/>
        </w:rPr>
      </w:pPr>
      <w:r w:rsidRPr="00AE6E86">
        <w:rPr>
          <w:rStyle w:val="Emphasis"/>
          <w:rFonts w:ascii="Arial" w:hAnsi="Arial" w:cs="Arial"/>
          <w:b/>
          <w:bCs/>
          <w:lang w:val="en-US"/>
        </w:rPr>
        <w:t>Hallow App Prayer Guide</w:t>
      </w:r>
      <w:r w:rsidR="00AE6E86">
        <w:rPr>
          <w:rStyle w:val="Emphasis"/>
          <w:rFonts w:ascii="Arial" w:hAnsi="Arial" w:cs="Arial"/>
          <w:b/>
          <w:bCs/>
          <w:lang w:val="en-US"/>
        </w:rPr>
        <w:br/>
      </w:r>
      <w:r w:rsidRPr="00AE6E86">
        <w:rPr>
          <w:rStyle w:val="Emphasis"/>
          <w:rFonts w:ascii="Arial" w:hAnsi="Arial" w:cs="Arial"/>
          <w:b/>
          <w:bCs/>
          <w:lang w:val="en-US"/>
        </w:rPr>
        <w:t xml:space="preserve"> (Oct 2022 - Present)</w:t>
      </w:r>
    </w:p>
    <w:p w14:paraId="38499D8B" w14:textId="77777777" w:rsidR="003F5E88" w:rsidRPr="003F5E88" w:rsidRDefault="003F5E88" w:rsidP="003F5E88">
      <w:pPr>
        <w:pStyle w:val="ListParagraph"/>
        <w:numPr>
          <w:ilvl w:val="0"/>
          <w:numId w:val="1"/>
        </w:num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English to Portuguese Translation &amp; Localization</w:t>
      </w:r>
    </w:p>
    <w:p w14:paraId="43A6A1E6" w14:textId="2E34BD29" w:rsidR="003F5E88" w:rsidRPr="003F5E88" w:rsidRDefault="003F5E88" w:rsidP="003F5E88">
      <w:pPr>
        <w:pStyle w:val="ListParagraph"/>
        <w:numPr>
          <w:ilvl w:val="0"/>
          <w:numId w:val="1"/>
        </w:num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Voice Over Actor </w:t>
      </w:r>
    </w:p>
    <w:p w14:paraId="419C7A87" w14:textId="3FC87BF2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Provided high-quality voice-over services for the Hallow prayer app, recording from a home studio with top-quality audio software.</w:t>
      </w:r>
      <w:r w:rsidR="00AE6E86">
        <w:rPr>
          <w:rStyle w:val="Emphasis"/>
          <w:rFonts w:ascii="Arial" w:hAnsi="Arial" w:cs="Arial"/>
          <w:i w:val="0"/>
          <w:iCs w:val="0"/>
          <w:lang w:val="en-US"/>
        </w:rPr>
        <w:br/>
      </w:r>
      <w:r w:rsidRPr="003F5E88">
        <w:rPr>
          <w:rStyle w:val="Emphasis"/>
          <w:rFonts w:ascii="Arial" w:hAnsi="Arial" w:cs="Arial"/>
          <w:i w:val="0"/>
          <w:iCs w:val="0"/>
          <w:lang w:val="en-US"/>
        </w:rPr>
        <w:br/>
      </w: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High-quality voice-over services for the Hallow prayer app, recording from a home studio with top-quality audio software.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br/>
      </w:r>
    </w:p>
    <w:p w14:paraId="2B1576D8" w14:textId="45FD3653" w:rsidR="003F5E88" w:rsidRPr="00AE6E86" w:rsidRDefault="00D87B07" w:rsidP="00AE6E86">
      <w:pPr>
        <w:spacing w:line="240" w:lineRule="auto"/>
        <w:jc w:val="right"/>
        <w:rPr>
          <w:rStyle w:val="Emphasis"/>
          <w:rFonts w:ascii="Arial" w:hAnsi="Arial" w:cs="Arial"/>
          <w:b/>
          <w:bCs/>
          <w:i w:val="0"/>
          <w:iCs w:val="0"/>
          <w:lang w:val="en-US"/>
        </w:rPr>
      </w:pPr>
      <w:r w:rsidRPr="00AE6E86">
        <w:rPr>
          <w:rStyle w:val="Emphasis"/>
          <w:rFonts w:ascii="Arial" w:hAnsi="Arial" w:cs="Arial"/>
          <w:b/>
          <w:bCs/>
          <w:lang w:val="en-US"/>
        </w:rPr>
        <w:t xml:space="preserve">Brasilian Idiomas </w:t>
      </w:r>
      <w:r w:rsidR="00AE6E86">
        <w:rPr>
          <w:rStyle w:val="Emphasis"/>
          <w:rFonts w:ascii="Arial" w:hAnsi="Arial" w:cs="Arial"/>
          <w:b/>
          <w:bCs/>
          <w:lang w:val="en-US"/>
        </w:rPr>
        <w:br/>
      </w:r>
      <w:r w:rsidRPr="00AE6E86">
        <w:rPr>
          <w:rStyle w:val="Emphasis"/>
          <w:rFonts w:ascii="Arial" w:hAnsi="Arial" w:cs="Arial"/>
          <w:b/>
          <w:bCs/>
          <w:lang w:val="en-US"/>
        </w:rPr>
        <w:t>(2012 - Present)</w:t>
      </w:r>
    </w:p>
    <w:p w14:paraId="585042BA" w14:textId="77777777" w:rsidR="003F5E88" w:rsidRDefault="003F5E88" w:rsidP="003F5E88">
      <w:pPr>
        <w:pStyle w:val="ListParagraph"/>
        <w:numPr>
          <w:ilvl w:val="0"/>
          <w:numId w:val="1"/>
        </w:num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Business Owner </w:t>
      </w:r>
    </w:p>
    <w:p w14:paraId="717D0239" w14:textId="7F93ECE5" w:rsidR="003F5E88" w:rsidRDefault="003F5E88" w:rsidP="003F5E88">
      <w:pPr>
        <w:pStyle w:val="ListParagraph"/>
        <w:numPr>
          <w:ilvl w:val="0"/>
          <w:numId w:val="1"/>
        </w:num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Cultur</w:t>
      </w:r>
      <w:r>
        <w:rPr>
          <w:rStyle w:val="Emphasis"/>
          <w:rFonts w:ascii="Arial" w:hAnsi="Arial" w:cs="Arial"/>
          <w:i w:val="0"/>
          <w:iCs w:val="0"/>
          <w:lang w:val="en-US"/>
        </w:rPr>
        <w:t>al</w:t>
      </w:r>
      <w:r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 </w:t>
      </w:r>
      <w:r>
        <w:rPr>
          <w:rStyle w:val="Emphasis"/>
          <w:rFonts w:ascii="Arial" w:hAnsi="Arial" w:cs="Arial"/>
          <w:i w:val="0"/>
          <w:iCs w:val="0"/>
          <w:lang w:val="en-US"/>
        </w:rPr>
        <w:t>and Linguistic Advisor</w:t>
      </w:r>
    </w:p>
    <w:p w14:paraId="74A7598A" w14:textId="5A7260DE" w:rsidR="003F5E88" w:rsidRDefault="003F5E88" w:rsidP="003F5E88">
      <w:pPr>
        <w:pStyle w:val="ListParagraph"/>
        <w:numPr>
          <w:ilvl w:val="0"/>
          <w:numId w:val="1"/>
        </w:num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>
        <w:rPr>
          <w:rStyle w:val="Emphasis"/>
          <w:rFonts w:ascii="Arial" w:hAnsi="Arial" w:cs="Arial"/>
          <w:i w:val="0"/>
          <w:iCs w:val="0"/>
          <w:lang w:val="en-US"/>
        </w:rPr>
        <w:t>Professional Presentation Coach</w:t>
      </w:r>
    </w:p>
    <w:p w14:paraId="0417FD81" w14:textId="77777777" w:rsidR="00D87B07" w:rsidRPr="00D87B07" w:rsidRDefault="00D87B07" w:rsidP="00D87B07">
      <w:pPr>
        <w:pStyle w:val="ListParagraph"/>
        <w:numPr>
          <w:ilvl w:val="0"/>
          <w:numId w:val="1"/>
        </w:num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D87B07">
        <w:rPr>
          <w:rStyle w:val="Emphasis"/>
          <w:rFonts w:ascii="Arial" w:hAnsi="Arial" w:cs="Arial"/>
          <w:i w:val="0"/>
          <w:iCs w:val="0"/>
          <w:lang w:val="en-US"/>
        </w:rPr>
        <w:t>English and Portuguese as Foreign Languages Instructor (Jan 2001 - Present)</w:t>
      </w:r>
    </w:p>
    <w:p w14:paraId="7E7C5D66" w14:textId="77777777" w:rsidR="00D87B07" w:rsidRDefault="00D87B07" w:rsidP="00D87B07">
      <w:pPr>
        <w:pStyle w:val="ListParagraph"/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</w:p>
    <w:p w14:paraId="03161A0C" w14:textId="31C3CE27" w:rsidR="00D87B07" w:rsidRPr="00AE6E86" w:rsidRDefault="003F5E88" w:rsidP="00D87B07">
      <w:pPr>
        <w:spacing w:line="240" w:lineRule="auto"/>
        <w:rPr>
          <w:rStyle w:val="Emphasis"/>
          <w:rFonts w:ascii="Arial" w:hAnsi="Arial" w:cs="Arial"/>
          <w:b/>
          <w:bCs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- Cultural and language translation services 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t>f</w:t>
      </w:r>
      <w:r w:rsidR="00D87B07"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ocused on Information Technology, Education, Style, 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t>M</w:t>
      </w:r>
      <w:r w:rsidRPr="003F5E88">
        <w:rPr>
          <w:rStyle w:val="Emphasis"/>
          <w:rFonts w:ascii="Arial" w:hAnsi="Arial" w:cs="Arial"/>
          <w:i w:val="0"/>
          <w:iCs w:val="0"/>
          <w:lang w:val="en-US"/>
        </w:rPr>
        <w:t>arketing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t>, Fa</w:t>
      </w:r>
      <w:r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shion, 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t>E</w:t>
      </w:r>
      <w:r w:rsidRPr="003F5E88">
        <w:rPr>
          <w:rStyle w:val="Emphasis"/>
          <w:rFonts w:ascii="Arial" w:hAnsi="Arial" w:cs="Arial"/>
          <w:i w:val="0"/>
          <w:iCs w:val="0"/>
          <w:lang w:val="en-US"/>
        </w:rPr>
        <w:t>ntertainment, and animation companies in the United States and Brazil.</w:t>
      </w:r>
      <w:r w:rsidR="00AE6E86">
        <w:rPr>
          <w:rStyle w:val="Emphasis"/>
          <w:rFonts w:ascii="Arial" w:hAnsi="Arial" w:cs="Arial"/>
          <w:i w:val="0"/>
          <w:iCs w:val="0"/>
          <w:lang w:val="en-US"/>
        </w:rPr>
        <w:br/>
      </w:r>
      <w:r>
        <w:rPr>
          <w:rStyle w:val="Emphasis"/>
          <w:rFonts w:ascii="Arial" w:hAnsi="Arial" w:cs="Arial"/>
          <w:i w:val="0"/>
          <w:iCs w:val="0"/>
          <w:lang w:val="en-US"/>
        </w:rPr>
        <w:br/>
      </w:r>
      <w:r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- 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t xml:space="preserve">Serving prestigious clients, </w:t>
      </w:r>
      <w:r w:rsidR="00D87B07"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 including PriceWaterhouseCoopers, Deloitte Consulting, Telefonica, Universal Music do Brasil, Dell Computadores do Brasil, Toth Technology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t xml:space="preserve">, Host Lifestyle, 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t xml:space="preserve">Cria Ideias Studio, 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t>Association of Image Consultants International and others.</w:t>
      </w:r>
      <w:r w:rsidR="00AE6E86">
        <w:rPr>
          <w:rStyle w:val="Emphasis"/>
          <w:rFonts w:ascii="Arial" w:hAnsi="Arial" w:cs="Arial"/>
          <w:i w:val="0"/>
          <w:iCs w:val="0"/>
          <w:lang w:val="en-US"/>
        </w:rPr>
        <w:br/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br/>
        <w:t xml:space="preserve">- </w:t>
      </w:r>
      <w:r w:rsidR="00D87B07" w:rsidRPr="003F5E88">
        <w:rPr>
          <w:rStyle w:val="Emphasis"/>
          <w:rFonts w:ascii="Arial" w:hAnsi="Arial" w:cs="Arial"/>
          <w:i w:val="0"/>
          <w:iCs w:val="0"/>
          <w:lang w:val="en-US"/>
        </w:rPr>
        <w:t>Provide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t>s</w:t>
      </w:r>
      <w:r w:rsidR="00D87B07"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 language classes, translations, and reverse-translation services to companies and individuals, specializing in English, Portuguese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br/>
      </w:r>
      <w:r w:rsidR="00D87B07" w:rsidRPr="00D87B07">
        <w:rPr>
          <w:rStyle w:val="Emphasis"/>
          <w:rFonts w:ascii="Arial" w:hAnsi="Arial" w:cs="Arial"/>
          <w:lang w:val="en-US"/>
        </w:rPr>
        <w:t xml:space="preserve"> </w:t>
      </w:r>
    </w:p>
    <w:p w14:paraId="4A347D6D" w14:textId="1E19DB42" w:rsidR="00D87B07" w:rsidRPr="00AE6E86" w:rsidRDefault="00D87B07" w:rsidP="00AE6E86">
      <w:pPr>
        <w:spacing w:line="240" w:lineRule="auto"/>
        <w:jc w:val="right"/>
        <w:rPr>
          <w:rStyle w:val="Emphasis"/>
          <w:rFonts w:ascii="Arial" w:hAnsi="Arial" w:cs="Arial"/>
          <w:b/>
          <w:bCs/>
          <w:lang w:val="en-US"/>
        </w:rPr>
      </w:pPr>
      <w:r w:rsidRPr="00AE6E86">
        <w:rPr>
          <w:rStyle w:val="Emphasis"/>
          <w:rFonts w:ascii="Arial" w:hAnsi="Arial" w:cs="Arial"/>
          <w:b/>
          <w:bCs/>
          <w:lang w:val="en-US"/>
        </w:rPr>
        <w:lastRenderedPageBreak/>
        <w:t>Image Resource Center of New York</w:t>
      </w:r>
      <w:r w:rsidR="00AE6E86">
        <w:rPr>
          <w:rStyle w:val="Emphasis"/>
          <w:rFonts w:ascii="Arial" w:hAnsi="Arial" w:cs="Arial"/>
          <w:b/>
          <w:bCs/>
          <w:lang w:val="en-US"/>
        </w:rPr>
        <w:br/>
      </w:r>
      <w:r w:rsidRPr="00AE6E86">
        <w:rPr>
          <w:rStyle w:val="Emphasis"/>
          <w:rFonts w:ascii="Arial" w:hAnsi="Arial" w:cs="Arial"/>
          <w:b/>
          <w:bCs/>
          <w:lang w:val="en-US"/>
        </w:rPr>
        <w:t xml:space="preserve"> (Jan 2013 - 2018)</w:t>
      </w:r>
    </w:p>
    <w:p w14:paraId="6E453385" w14:textId="5F06E619" w:rsidR="00D87B07" w:rsidRDefault="00D87B07" w:rsidP="003F5E88">
      <w:pPr>
        <w:pStyle w:val="ListParagraph"/>
        <w:numPr>
          <w:ilvl w:val="0"/>
          <w:numId w:val="1"/>
        </w:num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>
        <w:rPr>
          <w:rStyle w:val="Emphasis"/>
          <w:rFonts w:ascii="Arial" w:hAnsi="Arial" w:cs="Arial"/>
          <w:i w:val="0"/>
          <w:iCs w:val="0"/>
          <w:lang w:val="en-US"/>
        </w:rPr>
        <w:t>Head of Translations and Localization</w:t>
      </w:r>
    </w:p>
    <w:p w14:paraId="70E6147E" w14:textId="4DD028F9" w:rsidR="00D87B07" w:rsidRDefault="00D87B07" w:rsidP="003F5E88">
      <w:pPr>
        <w:pStyle w:val="ListParagraph"/>
        <w:numPr>
          <w:ilvl w:val="0"/>
          <w:numId w:val="1"/>
        </w:num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>
        <w:rPr>
          <w:rStyle w:val="Emphasis"/>
          <w:rFonts w:ascii="Arial" w:hAnsi="Arial" w:cs="Arial"/>
          <w:i w:val="0"/>
          <w:iCs w:val="0"/>
          <w:lang w:val="en-US"/>
        </w:rPr>
        <w:t>Head of Education &amp; Development</w:t>
      </w:r>
    </w:p>
    <w:p w14:paraId="3EC8359F" w14:textId="35591966" w:rsidR="003F5E88" w:rsidRDefault="003F5E88" w:rsidP="003F5E88">
      <w:pPr>
        <w:pStyle w:val="ListParagraph"/>
        <w:numPr>
          <w:ilvl w:val="0"/>
          <w:numId w:val="1"/>
        </w:num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Image Consulting Training Consultan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t>t</w:t>
      </w:r>
      <w:r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 and Trainer</w:t>
      </w:r>
    </w:p>
    <w:p w14:paraId="442E041B" w14:textId="77777777" w:rsidR="00D87B07" w:rsidRPr="003F5E88" w:rsidRDefault="00D87B07" w:rsidP="00D87B07">
      <w:pPr>
        <w:pStyle w:val="ListParagraph"/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</w:p>
    <w:p w14:paraId="1FE8629A" w14:textId="7DD01BEB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Spearheaded the restructuring and development of image consulting training programs, including methodology development and materials design.</w:t>
      </w:r>
      <w:r w:rsidR="00AE6E86">
        <w:rPr>
          <w:rStyle w:val="Emphasis"/>
          <w:rFonts w:ascii="Arial" w:hAnsi="Arial" w:cs="Arial"/>
          <w:i w:val="0"/>
          <w:iCs w:val="0"/>
          <w:lang w:val="en-US"/>
        </w:rPr>
        <w:br/>
      </w:r>
      <w:r>
        <w:rPr>
          <w:rStyle w:val="Emphasis"/>
          <w:rFonts w:ascii="Arial" w:hAnsi="Arial" w:cs="Arial"/>
          <w:i w:val="0"/>
          <w:iCs w:val="0"/>
          <w:lang w:val="en-US"/>
        </w:rPr>
        <w:br/>
        <w:t xml:space="preserve">- Singlehandedly translated and localized all professional 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t>training program</w:t>
      </w:r>
      <w:r>
        <w:rPr>
          <w:rStyle w:val="Emphasis"/>
          <w:rFonts w:ascii="Arial" w:hAnsi="Arial" w:cs="Arial"/>
          <w:i w:val="0"/>
          <w:iCs w:val="0"/>
          <w:lang w:val="en-US"/>
        </w:rPr>
        <w:t xml:space="preserve"> to be offered to the Brazilian Portuguese speaking audience.</w:t>
      </w:r>
      <w:r w:rsidR="00AE6E86">
        <w:rPr>
          <w:rStyle w:val="Emphasis"/>
          <w:rFonts w:ascii="Arial" w:hAnsi="Arial" w:cs="Arial"/>
          <w:i w:val="0"/>
          <w:iCs w:val="0"/>
          <w:lang w:val="en-US"/>
        </w:rPr>
        <w:br/>
      </w:r>
      <w:r>
        <w:rPr>
          <w:rStyle w:val="Emphasis"/>
          <w:rFonts w:ascii="Arial" w:hAnsi="Arial" w:cs="Arial"/>
          <w:i w:val="0"/>
          <w:iCs w:val="0"/>
          <w:lang w:val="en-US"/>
        </w:rPr>
        <w:br/>
      </w: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Conducted in-class and field trip image consulting skills training and served as a language interpreter for Brazilian Portuguese-speaking students.</w:t>
      </w:r>
    </w:p>
    <w:p w14:paraId="6799738A" w14:textId="153F2EB4" w:rsidR="003F5E88" w:rsidRPr="00D87B07" w:rsidRDefault="00D87B07" w:rsidP="003F5E88">
      <w:pPr>
        <w:spacing w:line="240" w:lineRule="auto"/>
        <w:rPr>
          <w:rStyle w:val="Emphasis"/>
          <w:rFonts w:ascii="Arial" w:hAnsi="Arial" w:cs="Arial"/>
          <w:b/>
          <w:bCs/>
          <w:i w:val="0"/>
          <w:iCs w:val="0"/>
        </w:rPr>
      </w:pPr>
      <w:r w:rsidRPr="00D87B07">
        <w:rPr>
          <w:rStyle w:val="Emphasis"/>
          <w:rFonts w:ascii="Arial" w:hAnsi="Arial" w:cs="Arial"/>
          <w:i w:val="0"/>
          <w:iCs w:val="0"/>
        </w:rPr>
        <w:br/>
      </w:r>
      <w:r w:rsidRPr="00D87B07">
        <w:rPr>
          <w:rStyle w:val="Emphasis"/>
          <w:rFonts w:ascii="Arial" w:hAnsi="Arial" w:cs="Arial"/>
          <w:b/>
          <w:bCs/>
          <w:i w:val="0"/>
          <w:iCs w:val="0"/>
        </w:rPr>
        <w:t>Professional Experience in Brazil</w:t>
      </w:r>
    </w:p>
    <w:p w14:paraId="04F27171" w14:textId="60FD22EE" w:rsidR="003F5E88" w:rsidRPr="00AE6E86" w:rsidRDefault="00D87B07" w:rsidP="00AE6E86">
      <w:pPr>
        <w:spacing w:line="240" w:lineRule="auto"/>
        <w:jc w:val="right"/>
        <w:rPr>
          <w:rStyle w:val="Emphasis"/>
          <w:rFonts w:ascii="Arial" w:hAnsi="Arial" w:cs="Arial"/>
          <w:b/>
          <w:bCs/>
        </w:rPr>
      </w:pPr>
      <w:r w:rsidRPr="00AE6E86">
        <w:rPr>
          <w:rStyle w:val="Emphasis"/>
          <w:rFonts w:ascii="Arial" w:hAnsi="Arial" w:cs="Arial"/>
          <w:b/>
          <w:bCs/>
        </w:rPr>
        <w:t xml:space="preserve">Yazigi Internexus + </w:t>
      </w:r>
      <w:r w:rsidR="003F5E88" w:rsidRPr="00AE6E86">
        <w:rPr>
          <w:rStyle w:val="Emphasis"/>
          <w:rFonts w:ascii="Arial" w:hAnsi="Arial" w:cs="Arial"/>
          <w:b/>
          <w:bCs/>
        </w:rPr>
        <w:t xml:space="preserve">Britannia </w:t>
      </w:r>
      <w:r w:rsidRPr="00AE6E86">
        <w:rPr>
          <w:rStyle w:val="Emphasis"/>
          <w:rFonts w:ascii="Arial" w:hAnsi="Arial" w:cs="Arial"/>
          <w:b/>
          <w:bCs/>
        </w:rPr>
        <w:t>+ Quatrum</w:t>
      </w:r>
      <w:r w:rsidR="00AE6E86">
        <w:rPr>
          <w:rStyle w:val="Emphasis"/>
          <w:rFonts w:ascii="Arial" w:hAnsi="Arial" w:cs="Arial"/>
          <w:b/>
          <w:bCs/>
        </w:rPr>
        <w:br/>
      </w:r>
      <w:r w:rsidRPr="00AE6E86">
        <w:rPr>
          <w:rStyle w:val="Emphasis"/>
          <w:rFonts w:ascii="Arial" w:hAnsi="Arial" w:cs="Arial"/>
          <w:b/>
          <w:bCs/>
        </w:rPr>
        <w:t xml:space="preserve"> </w:t>
      </w:r>
      <w:r w:rsidR="003F5E88" w:rsidRPr="00AE6E86">
        <w:rPr>
          <w:rStyle w:val="Emphasis"/>
          <w:rFonts w:ascii="Arial" w:hAnsi="Arial" w:cs="Arial"/>
          <w:b/>
          <w:bCs/>
        </w:rPr>
        <w:t xml:space="preserve">(Rio de Janeiro and Porto Alegre) </w:t>
      </w:r>
      <w:r w:rsidRPr="00AE6E86">
        <w:rPr>
          <w:rStyle w:val="Emphasis"/>
          <w:rFonts w:ascii="Arial" w:hAnsi="Arial" w:cs="Arial"/>
          <w:b/>
          <w:bCs/>
        </w:rPr>
        <w:br/>
        <w:t>1990 to 2002</w:t>
      </w:r>
    </w:p>
    <w:p w14:paraId="63F6BCA3" w14:textId="77777777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Delivered corporate English language lessons at IBM and one-on-one and group lessons, covering levels from beginners to Cambridge Advanced Exam preparation.</w:t>
      </w:r>
    </w:p>
    <w:p w14:paraId="0BAFA916" w14:textId="77777777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Provided Portuguese language training to expatriate employees at executive levels.</w:t>
      </w:r>
    </w:p>
    <w:p w14:paraId="4A4DC672" w14:textId="77777777" w:rsidR="00D87B07" w:rsidRDefault="00D87B07" w:rsidP="00D87B07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Managed teacher training and pedagogical development, student evaluation, and external marketing and communication.</w:t>
      </w:r>
    </w:p>
    <w:p w14:paraId="1B4A5D45" w14:textId="24C2D6D0" w:rsidR="00D87B07" w:rsidRPr="003F5E88" w:rsidRDefault="00D87B07" w:rsidP="00D87B07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Oversaw all pedagogical matters at the school, including teacher training and performance, student progress and assessment, and pedagogical coordination.</w:t>
      </w:r>
    </w:p>
    <w:p w14:paraId="7B4C82F4" w14:textId="0EE8DA5D" w:rsidR="00D87B07" w:rsidRPr="003F5E88" w:rsidRDefault="00D87B07" w:rsidP="00D87B07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</w:p>
    <w:p w14:paraId="729A8A0C" w14:textId="77777777" w:rsidR="003F5E88" w:rsidRPr="00D87B07" w:rsidRDefault="003F5E88" w:rsidP="003F5E88">
      <w:pPr>
        <w:spacing w:line="240" w:lineRule="auto"/>
        <w:rPr>
          <w:rStyle w:val="Emphasis"/>
          <w:rFonts w:ascii="Arial" w:hAnsi="Arial" w:cs="Arial"/>
          <w:b/>
          <w:bCs/>
          <w:i w:val="0"/>
          <w:iCs w:val="0"/>
          <w:lang w:val="en-US"/>
        </w:rPr>
      </w:pPr>
      <w:r w:rsidRPr="00D87B07">
        <w:rPr>
          <w:rStyle w:val="Emphasis"/>
          <w:rFonts w:ascii="Arial" w:hAnsi="Arial" w:cs="Arial"/>
          <w:b/>
          <w:bCs/>
          <w:i w:val="0"/>
          <w:iCs w:val="0"/>
          <w:lang w:val="en-US"/>
        </w:rPr>
        <w:t>Education:</w:t>
      </w:r>
    </w:p>
    <w:p w14:paraId="29D64B9B" w14:textId="61B7A368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- Image Consulting Professional Certificate, 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br/>
      </w:r>
      <w:r w:rsidRPr="003F5E88">
        <w:rPr>
          <w:rStyle w:val="Emphasis"/>
          <w:rFonts w:ascii="Arial" w:hAnsi="Arial" w:cs="Arial"/>
          <w:i w:val="0"/>
          <w:iCs w:val="0"/>
          <w:lang w:val="en-US"/>
        </w:rPr>
        <w:t>Fashion Institute of Technology, New York (2012 - 2013)</w:t>
      </w:r>
    </w:p>
    <w:p w14:paraId="1D1F5194" w14:textId="5D04AF4F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- English Language Degree, 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br/>
      </w:r>
      <w:r w:rsidRPr="003F5E88">
        <w:rPr>
          <w:rStyle w:val="Emphasis"/>
          <w:rFonts w:ascii="Arial" w:hAnsi="Arial" w:cs="Arial"/>
          <w:i w:val="0"/>
          <w:iCs w:val="0"/>
          <w:lang w:val="en-US"/>
        </w:rPr>
        <w:t>Universidade Luterana do Brasil (1998 - 2000)</w:t>
      </w:r>
    </w:p>
    <w:p w14:paraId="55894D31" w14:textId="17C6646F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- Business Administration, 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br/>
      </w:r>
      <w:r w:rsidRPr="003F5E88">
        <w:rPr>
          <w:rStyle w:val="Emphasis"/>
          <w:rFonts w:ascii="Arial" w:hAnsi="Arial" w:cs="Arial"/>
          <w:i w:val="0"/>
          <w:iCs w:val="0"/>
          <w:lang w:val="en-US"/>
        </w:rPr>
        <w:t>Faculdade São Judas (1989 - 1992)</w:t>
      </w:r>
    </w:p>
    <w:p w14:paraId="0F633402" w14:textId="77777777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</w:p>
    <w:p w14:paraId="6BCEF715" w14:textId="77777777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AE6E86">
        <w:rPr>
          <w:rStyle w:val="Emphasis"/>
          <w:rFonts w:ascii="Arial" w:hAnsi="Arial" w:cs="Arial"/>
          <w:b/>
          <w:bCs/>
          <w:i w:val="0"/>
          <w:iCs w:val="0"/>
          <w:lang w:val="en-US"/>
        </w:rPr>
        <w:t>Skills</w:t>
      </w:r>
      <w:r w:rsidRPr="003F5E88">
        <w:rPr>
          <w:rStyle w:val="Emphasis"/>
          <w:rFonts w:ascii="Arial" w:hAnsi="Arial" w:cs="Arial"/>
          <w:i w:val="0"/>
          <w:iCs w:val="0"/>
          <w:lang w:val="en-US"/>
        </w:rPr>
        <w:t>:</w:t>
      </w:r>
    </w:p>
    <w:p w14:paraId="7DE9CFF8" w14:textId="0C3EBEEB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Translation</w:t>
      </w:r>
      <w:r w:rsidR="00AE6E86">
        <w:rPr>
          <w:rStyle w:val="Emphasis"/>
          <w:rFonts w:ascii="Arial" w:hAnsi="Arial" w:cs="Arial"/>
          <w:i w:val="0"/>
          <w:iCs w:val="0"/>
          <w:lang w:val="en-US"/>
        </w:rPr>
        <w:t>, Localization</w:t>
      </w:r>
      <w:r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 and Interpretation</w:t>
      </w:r>
    </w:p>
    <w:p w14:paraId="0DDC5A4D" w14:textId="77777777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Language Instruction</w:t>
      </w:r>
    </w:p>
    <w:p w14:paraId="59810387" w14:textId="77777777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Cultural Adaptation</w:t>
      </w:r>
    </w:p>
    <w:p w14:paraId="45713DCA" w14:textId="2ECDF28E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lastRenderedPageBreak/>
        <w:t xml:space="preserve">- </w:t>
      </w:r>
      <w:r w:rsidR="00D87B07">
        <w:rPr>
          <w:rStyle w:val="Emphasis"/>
          <w:rFonts w:ascii="Arial" w:hAnsi="Arial" w:cs="Arial"/>
          <w:i w:val="0"/>
          <w:iCs w:val="0"/>
          <w:lang w:val="en-US"/>
        </w:rPr>
        <w:t xml:space="preserve">Professional Presentation </w:t>
      </w:r>
    </w:p>
    <w:p w14:paraId="245C4FDE" w14:textId="77777777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Multilingual Proficiency (English, Portuguese, Spanish)</w:t>
      </w:r>
    </w:p>
    <w:p w14:paraId="0470B731" w14:textId="70A34661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- </w:t>
      </w:r>
      <w:r w:rsidR="00AE6E86">
        <w:rPr>
          <w:rStyle w:val="Emphasis"/>
          <w:rFonts w:ascii="Arial" w:hAnsi="Arial" w:cs="Arial"/>
          <w:i w:val="0"/>
          <w:iCs w:val="0"/>
          <w:lang w:val="en-US"/>
        </w:rPr>
        <w:t xml:space="preserve">Training and </w:t>
      </w:r>
      <w:r w:rsidR="0033746B">
        <w:rPr>
          <w:rStyle w:val="Emphasis"/>
          <w:rFonts w:ascii="Arial" w:hAnsi="Arial" w:cs="Arial"/>
          <w:i w:val="0"/>
          <w:iCs w:val="0"/>
          <w:lang w:val="en-US"/>
        </w:rPr>
        <w:t>Education Expert</w:t>
      </w:r>
    </w:p>
    <w:p w14:paraId="73308779" w14:textId="77777777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</w:p>
    <w:p w14:paraId="27CA2166" w14:textId="012EF477" w:rsidR="003F5E88" w:rsidRPr="00AE6E86" w:rsidRDefault="00EC5D71" w:rsidP="003F5E88">
      <w:pPr>
        <w:spacing w:line="240" w:lineRule="auto"/>
        <w:rPr>
          <w:rStyle w:val="Emphasis"/>
          <w:rFonts w:ascii="Arial" w:hAnsi="Arial" w:cs="Arial"/>
          <w:b/>
          <w:bCs/>
          <w:i w:val="0"/>
          <w:iCs w:val="0"/>
          <w:lang w:val="en-US"/>
        </w:rPr>
      </w:pPr>
      <w:r>
        <w:rPr>
          <w:rStyle w:val="Emphasis"/>
          <w:rFonts w:ascii="Arial" w:hAnsi="Arial" w:cs="Arial"/>
          <w:b/>
          <w:bCs/>
          <w:i w:val="0"/>
          <w:iCs w:val="0"/>
          <w:lang w:val="en-US"/>
        </w:rPr>
        <w:t xml:space="preserve">Relevant </w:t>
      </w:r>
      <w:r w:rsidR="003F5E88" w:rsidRPr="00AE6E86">
        <w:rPr>
          <w:rStyle w:val="Emphasis"/>
          <w:rFonts w:ascii="Arial" w:hAnsi="Arial" w:cs="Arial"/>
          <w:b/>
          <w:bCs/>
          <w:i w:val="0"/>
          <w:iCs w:val="0"/>
          <w:lang w:val="en-US"/>
        </w:rPr>
        <w:t>Courses and Certificates:</w:t>
      </w:r>
    </w:p>
    <w:p w14:paraId="10700406" w14:textId="77777777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Image Consulting Certificate, Fashion Institute of Technology, New York</w:t>
      </w:r>
    </w:p>
    <w:p w14:paraId="0AA26EE4" w14:textId="77777777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Certificate of Attainment in English, University of London</w:t>
      </w:r>
    </w:p>
    <w:p w14:paraId="1484DC19" w14:textId="77777777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Certificate of Proficiency in English, University of Cambridge</w:t>
      </w:r>
    </w:p>
    <w:p w14:paraId="054B7B2B" w14:textId="77777777" w:rsidR="00EC5D71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 xml:space="preserve">- Teaching Techniques and English Language and Culture, Southern Utah University </w:t>
      </w:r>
    </w:p>
    <w:p w14:paraId="3BA9D8BF" w14:textId="6C4745BE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  <w:r w:rsidRPr="003F5E88">
        <w:rPr>
          <w:rStyle w:val="Emphasis"/>
          <w:rFonts w:ascii="Arial" w:hAnsi="Arial" w:cs="Arial"/>
          <w:i w:val="0"/>
          <w:iCs w:val="0"/>
          <w:lang w:val="en-US"/>
        </w:rPr>
        <w:t>- Reflective Teaching Course</w:t>
      </w:r>
    </w:p>
    <w:p w14:paraId="17FE53DA" w14:textId="77777777" w:rsidR="003F5E88" w:rsidRPr="003F5E88" w:rsidRDefault="003F5E88" w:rsidP="003F5E88">
      <w:pPr>
        <w:spacing w:line="240" w:lineRule="auto"/>
        <w:rPr>
          <w:rStyle w:val="Emphasis"/>
          <w:rFonts w:ascii="Arial" w:hAnsi="Arial" w:cs="Arial"/>
          <w:i w:val="0"/>
          <w:iCs w:val="0"/>
          <w:lang w:val="en-US"/>
        </w:rPr>
      </w:pPr>
    </w:p>
    <w:p w14:paraId="65EBD442" w14:textId="12E38466" w:rsidR="00000000" w:rsidRPr="0033746B" w:rsidRDefault="003F5E88" w:rsidP="003F5E88">
      <w:pPr>
        <w:spacing w:line="240" w:lineRule="auto"/>
        <w:rPr>
          <w:rStyle w:val="Emphasis"/>
          <w:rFonts w:ascii="Arial" w:hAnsi="Arial" w:cs="Arial"/>
          <w:b/>
          <w:bCs/>
          <w:i w:val="0"/>
          <w:iCs w:val="0"/>
          <w:lang w:val="en-US"/>
        </w:rPr>
      </w:pPr>
      <w:r w:rsidRPr="0033746B">
        <w:rPr>
          <w:rStyle w:val="Emphasis"/>
          <w:rFonts w:ascii="Arial" w:hAnsi="Arial" w:cs="Arial"/>
          <w:b/>
          <w:bCs/>
          <w:i w:val="0"/>
          <w:iCs w:val="0"/>
          <w:lang w:val="en-US"/>
        </w:rPr>
        <w:t>References available upon request.</w:t>
      </w:r>
    </w:p>
    <w:sectPr w:rsidR="00C51080" w:rsidRPr="0033746B" w:rsidSect="00EC40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962974"/>
    <w:multiLevelType w:val="hybridMultilevel"/>
    <w:tmpl w:val="4D1A3C5C"/>
    <w:lvl w:ilvl="0" w:tplc="90D2445E">
      <w:start w:val="181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10872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NjCxMDO2NDM1MDNR0lEKTi0uzszPAykwrAUAlLSeLCwAAAA="/>
  </w:docVars>
  <w:rsids>
    <w:rsidRoot w:val="003F5E88"/>
    <w:rsid w:val="00131C97"/>
    <w:rsid w:val="0033746B"/>
    <w:rsid w:val="003F5E88"/>
    <w:rsid w:val="004B67C7"/>
    <w:rsid w:val="00A63BC7"/>
    <w:rsid w:val="00A706C8"/>
    <w:rsid w:val="00AE6E86"/>
    <w:rsid w:val="00D87B07"/>
    <w:rsid w:val="00EC40C8"/>
    <w:rsid w:val="00EC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58E6C"/>
  <w15:chartTrackingRefBased/>
  <w15:docId w15:val="{94F15000-D3AA-4880-9B75-F70D4FBD5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E88"/>
    <w:rPr>
      <w:rFonts w:eastAsiaTheme="minorEastAsia"/>
      <w:kern w:val="0"/>
      <w:lang w:eastAsia="pt-BR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F5E88"/>
    <w:rPr>
      <w:i/>
      <w:iCs/>
    </w:rPr>
  </w:style>
  <w:style w:type="paragraph" w:styleId="NoSpacing">
    <w:name w:val="No Spacing"/>
    <w:uiPriority w:val="1"/>
    <w:qFormat/>
    <w:rsid w:val="003F5E88"/>
    <w:pPr>
      <w:spacing w:after="0" w:line="240" w:lineRule="auto"/>
    </w:pPr>
    <w:rPr>
      <w:rFonts w:eastAsiaTheme="minorEastAsia"/>
      <w:kern w:val="0"/>
      <w:lang w:eastAsia="pt-BR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5E8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F5E88"/>
    <w:rPr>
      <w:rFonts w:eastAsiaTheme="minorEastAsia"/>
      <w:color w:val="5A5A5A" w:themeColor="text1" w:themeTint="A5"/>
      <w:spacing w:val="15"/>
      <w:kern w:val="0"/>
      <w:lang w:eastAsia="pt-BR"/>
      <w14:ligatures w14:val="none"/>
    </w:rPr>
  </w:style>
  <w:style w:type="character" w:styleId="SubtleEmphasis">
    <w:name w:val="Subtle Emphasis"/>
    <w:basedOn w:val="DefaultParagraphFont"/>
    <w:uiPriority w:val="19"/>
    <w:qFormat/>
    <w:rsid w:val="003F5E8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3F5E88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3F5E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9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587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ci Tomkiw</dc:creator>
  <cp:keywords/>
  <dc:description/>
  <cp:lastModifiedBy>Lici Tomkiw</cp:lastModifiedBy>
  <cp:revision>3</cp:revision>
  <dcterms:created xsi:type="dcterms:W3CDTF">2023-11-01T16:41:00Z</dcterms:created>
  <dcterms:modified xsi:type="dcterms:W3CDTF">2023-11-01T17:09:00Z</dcterms:modified>
</cp:coreProperties>
</file>